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5D0FD" w14:textId="4D76706B" w:rsidR="008A2A52" w:rsidRPr="00A41D1F" w:rsidRDefault="008A2A52" w:rsidP="008A2A52">
      <w:pPr>
        <w:pStyle w:val="Heading1"/>
        <w:jc w:val="center"/>
      </w:pPr>
      <w:r w:rsidRPr="00A41D1F">
        <w:t xml:space="preserve">CHAPTER </w:t>
      </w:r>
      <w:r w:rsidR="007050E3">
        <w:t>8</w:t>
      </w:r>
      <w:r w:rsidRPr="00A41D1F">
        <w:t xml:space="preserve">: </w:t>
      </w:r>
      <w:r w:rsidR="007050E3">
        <w:t>Ensemble Boosting</w:t>
      </w:r>
    </w:p>
    <w:p w14:paraId="050F661C" w14:textId="77777777" w:rsidR="008A2A52" w:rsidRDefault="008A2A52" w:rsidP="008A2A52"/>
    <w:p w14:paraId="3ACCFEBD" w14:textId="77777777" w:rsidR="008A2A52" w:rsidRPr="00A41D1F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47019343" w14:textId="500EA611" w:rsidR="003414C7" w:rsidRDefault="007050E3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What is Boosting</w:t>
      </w:r>
    </w:p>
    <w:p w14:paraId="1830A008" w14:textId="384BCFCA" w:rsidR="008A2A52" w:rsidRPr="00A41D1F" w:rsidRDefault="007050E3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Ada Boosting</w:t>
      </w:r>
    </w:p>
    <w:p w14:paraId="1C780BDB" w14:textId="6C4B4ADF" w:rsidR="008A2A52" w:rsidRPr="00A41D1F" w:rsidRDefault="007050E3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Gradient Boosting</w:t>
      </w:r>
    </w:p>
    <w:p w14:paraId="446B85D5" w14:textId="6A8322F8" w:rsidR="008A2A52" w:rsidRDefault="007050E3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XGBoost</w:t>
      </w:r>
    </w:p>
    <w:p w14:paraId="750ACA50" w14:textId="5410DA18" w:rsidR="008A2A52" w:rsidRPr="00CB6FA4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Hands-on</w:t>
      </w:r>
    </w:p>
    <w:p w14:paraId="3A005CB8" w14:textId="77777777" w:rsidR="008A2A52" w:rsidRPr="0004049A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04049A">
        <w:rPr>
          <w:b/>
          <w:bCs/>
          <w:color w:val="1F3864" w:themeColor="accent1" w:themeShade="80"/>
        </w:rPr>
        <w:t>Assessment</w:t>
      </w:r>
    </w:p>
    <w:p w14:paraId="3AF1C9D9" w14:textId="77777777" w:rsidR="008A2A52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Program Assessment</w:t>
      </w:r>
    </w:p>
    <w:p w14:paraId="68D95CDA" w14:textId="77777777" w:rsidR="008A2A52" w:rsidRPr="00E47B24" w:rsidRDefault="008A2A52" w:rsidP="008A2A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E47B2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ssessment Solutions</w:t>
      </w:r>
    </w:p>
    <w:p w14:paraId="1126D6EC" w14:textId="77777777" w:rsidR="00F37DCD" w:rsidRDefault="00F37DCD"/>
    <w:sectPr w:rsidR="00F37D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B3C65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jYzMDcxMDQ3NzRW0lEKTi0uzszPAykwrgUA78LkvSwAAAA="/>
  </w:docVars>
  <w:rsids>
    <w:rsidRoot w:val="008A2A52"/>
    <w:rsid w:val="003414C7"/>
    <w:rsid w:val="004B1A1A"/>
    <w:rsid w:val="007050E3"/>
    <w:rsid w:val="008A2A52"/>
    <w:rsid w:val="00F37DCD"/>
    <w:rsid w:val="00F5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CB076"/>
  <w15:chartTrackingRefBased/>
  <w15:docId w15:val="{8EF31072-1CE0-4227-AF07-E0D2EF18B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A52"/>
  </w:style>
  <w:style w:type="paragraph" w:styleId="Heading1">
    <w:name w:val="heading 1"/>
    <w:basedOn w:val="Normal"/>
    <w:next w:val="Normal"/>
    <w:link w:val="Heading1Char"/>
    <w:uiPriority w:val="9"/>
    <w:qFormat/>
    <w:rsid w:val="008A2A52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A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A52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A2A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A2A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5</cp:revision>
  <dcterms:created xsi:type="dcterms:W3CDTF">2022-02-11T06:13:00Z</dcterms:created>
  <dcterms:modified xsi:type="dcterms:W3CDTF">2022-03-12T07:27:00Z</dcterms:modified>
</cp:coreProperties>
</file>